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94D" w:rsidRDefault="00021E49">
      <w:pPr>
        <w:pStyle w:val="Title"/>
      </w:pPr>
      <w:r>
        <w:t>Children’s social information seeking is sensitive to referential ambiguit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A694D" w:rsidTr="0056575B">
        <w:tc>
          <w:tcPr>
            <w:tcW w:w="0" w:type="auto"/>
          </w:tcPr>
          <w:p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rsidTr="0056575B">
        <w:tc>
          <w:tcPr>
            <w:tcW w:w="0" w:type="auto"/>
          </w:tcPr>
          <w:p w:rsidR="00EA694D" w:rsidRDefault="00021E49">
            <w:pPr>
              <w:pStyle w:val="Compact"/>
              <w:jc w:val="center"/>
            </w:pPr>
            <w:r>
              <w:rPr>
                <w:vertAlign w:val="superscript"/>
              </w:rPr>
              <w:t>1</w:t>
            </w:r>
            <w:r>
              <w:t xml:space="preserve"> Stanford University</w:t>
            </w:r>
          </w:p>
        </w:tc>
      </w:tr>
      <w:tr w:rsidR="00EA694D" w:rsidTr="0056575B">
        <w:trPr>
          <w:trHeight w:val="148"/>
        </w:trPr>
        <w:tc>
          <w:tcPr>
            <w:tcW w:w="0" w:type="auto"/>
          </w:tcPr>
          <w:p w:rsidR="00EA694D" w:rsidRDefault="00021E49">
            <w:pPr>
              <w:pStyle w:val="Compact"/>
              <w:jc w:val="center"/>
            </w:pPr>
            <w:r>
              <w:t>                                                                                                                                                    </w:t>
            </w:r>
          </w:p>
        </w:tc>
      </w:tr>
    </w:tbl>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835066" w:rsidRDefault="00021E49" w:rsidP="00835066">
      <w:pPr>
        <w:pStyle w:val="Heading1"/>
      </w:pPr>
      <w:r>
        <w:t> </w:t>
      </w:r>
      <w:bookmarkStart w:id="0" w:name="acknowledgements"/>
      <w:r w:rsidR="00835066">
        <w:t>Acknowledgements</w:t>
      </w:r>
      <w:bookmarkEnd w:id="0"/>
    </w:p>
    <w:p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rsidR="00EA694D" w:rsidRDefault="00EA694D">
      <w:pPr>
        <w:pStyle w:val="BodyText"/>
      </w:pPr>
    </w:p>
    <w:p w:rsidR="00EA694D" w:rsidRPr="00835066" w:rsidRDefault="00021E49" w:rsidP="00835066">
      <w:pPr>
        <w:pStyle w:val="BodyText"/>
        <w:ind w:firstLine="0"/>
        <w:jc w:val="center"/>
        <w:rPr>
          <w:b/>
          <w:bCs/>
        </w:rPr>
      </w:pPr>
      <w:bookmarkStart w:id="1" w:name="author-note"/>
      <w:r w:rsidRPr="00835066">
        <w:rPr>
          <w:b/>
          <w:bCs/>
        </w:rPr>
        <w:t xml:space="preserve">Author </w:t>
      </w:r>
      <w:r w:rsidR="0056575B">
        <w:rPr>
          <w:b/>
          <w:bCs/>
        </w:rPr>
        <w:t>N</w:t>
      </w:r>
      <w:r w:rsidRPr="00835066">
        <w:rPr>
          <w:b/>
          <w:bCs/>
        </w:rPr>
        <w:t>ote</w:t>
      </w:r>
      <w:bookmarkEnd w:id="1"/>
    </w:p>
    <w:p w:rsidR="00EA694D" w:rsidRDefault="00021E49">
      <w:pPr>
        <w:pStyle w:val="FirstParagraph"/>
      </w:pPr>
      <w:r>
        <w:t xml:space="preserve">Correspondence concerning this article should be addressed to Michael C. Frank, 450 Jane Stanford Way, Stanford, CA, 94305. E-mail: </w:t>
      </w:r>
      <w:hyperlink r:id="rId7">
        <w:r>
          <w:rPr>
            <w:rStyle w:val="Hyperlink"/>
          </w:rPr>
          <w:t>mcfrank@stanford.edu</w:t>
        </w:r>
      </w:hyperlink>
    </w:p>
    <w:p w:rsidR="00EA694D" w:rsidRDefault="00021E49">
      <w:pPr>
        <w:pStyle w:val="Title"/>
      </w:pPr>
      <w:r>
        <w:lastRenderedPageBreak/>
        <w:t>Abstract</w:t>
      </w:r>
    </w:p>
    <w:p w:rsidR="00EA694D" w:rsidRDefault="00021E49">
      <w:pPr>
        <w:pStyle w:val="BodyText"/>
      </w:pPr>
      <w:r>
        <w:t>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rsidR="00EA694D" w:rsidRDefault="00021E49">
      <w:pPr>
        <w:pStyle w:val="BodyText"/>
      </w:pPr>
      <w:r>
        <w:rPr>
          <w:i/>
        </w:rPr>
        <w:t>Keywords:</w:t>
      </w:r>
      <w:r>
        <w:t xml:space="preserve"> information seeking; active learning; word learning; uncertainty.</w:t>
      </w:r>
    </w:p>
    <w:p w:rsidR="00EA694D" w:rsidRDefault="00021E49">
      <w:pPr>
        <w:pStyle w:val="BodyText"/>
      </w:pPr>
      <w:r>
        <w:t>Word count: 4707</w:t>
      </w:r>
    </w:p>
    <w:p w:rsidR="00EA694D" w:rsidRDefault="00021E49" w:rsidP="00835066">
      <w:pPr>
        <w:pStyle w:val="Title"/>
      </w:pPr>
      <w:r>
        <w:lastRenderedPageBreak/>
        <w:t>Children’s social information seeking is sensitive to referential ambiguity</w:t>
      </w:r>
    </w:p>
    <w:p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 (Gopnik &amp; Wellman, 2012; Xu &amp; Kushnir, 2013). 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young children.</w:t>
      </w:r>
    </w:p>
    <w:p w:rsidR="00EA694D" w:rsidRDefault="00021E49">
      <w:pPr>
        <w:pStyle w:val="BodyText"/>
      </w:pPr>
      <w:r>
        <w:t xml:space="preserve">At least by age three, children show a broad range of potential active learning behaviors, from social referencing to exploration and question-asking (e.g., Chouinard, Harris, &amp; Maratsos, 2007; 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Ruggeri, Sim, &amp; Xu, 2017; Schulz &amp; Bonawitz, 2007; Vaish, Demir, &amp; Baldwin, 2011; Vredenburgh &amp; Kushnir, 2015), and that they benefit from the ability to control the timing and content of their learning (Markant, Ruggeri, Gureckis, </w:t>
      </w:r>
      <w:r>
        <w:lastRenderedPageBreak/>
        <w:t>&amp; Xu, 2016). Thus, at least some of children’s exploration is likely to be active learning in the strongest sense.</w:t>
      </w:r>
    </w:p>
    <w:p w:rsidR="00EA694D" w:rsidRDefault="00021E49">
      <w:pPr>
        <w:pStyle w:val="BodyText"/>
      </w:pPr>
      <w:r>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p>
    <w:p w:rsidR="00EA694D" w:rsidRDefault="00021E49">
      <w:pPr>
        <w:pStyle w:val="BodyText"/>
      </w:pP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p>
    <w:p w:rsidR="00EA694D" w:rsidRDefault="00021E49">
      <w:pPr>
        <w:pStyle w:val="BodyText"/>
      </w:pPr>
      <w:r>
        <w:lastRenderedPageBreak/>
        <w:t>Children may use active behaviors to reduce referential uncertainty, though less evidence directly licenses this conclusion. One potential example of a mechanism for active information seeking in early word learning comes from research by Walle and Campos (2014), who reported 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p>
    <w:p w:rsidR="00EA694D" w:rsidRDefault="00021E49">
      <w:pPr>
        <w:pStyle w:val="BodyText"/>
      </w:pP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p>
    <w:p w:rsidR="00EA694D" w:rsidRDefault="00021E49">
      <w:pPr>
        <w:pStyle w:val="Compact"/>
        <w:numPr>
          <w:ilvl w:val="0"/>
          <w:numId w:val="14"/>
        </w:numPr>
      </w:pPr>
      <w:r>
        <w:t>whether children showed social information seeking selectively in cases of true referential ambiguity (in conditions where there were multiple novel objects);</w:t>
      </w:r>
    </w:p>
    <w:p w:rsidR="00EA694D" w:rsidRDefault="00021E49">
      <w:pPr>
        <w:pStyle w:val="Compact"/>
        <w:numPr>
          <w:ilvl w:val="0"/>
          <w:numId w:val="14"/>
        </w:numPr>
      </w:pPr>
      <w:r>
        <w:t>what the time-course of social information seeking was, relative to a comprehension task;</w:t>
      </w:r>
    </w:p>
    <w:p w:rsidR="00EA694D" w:rsidRDefault="00021E49">
      <w:pPr>
        <w:pStyle w:val="Compact"/>
        <w:numPr>
          <w:ilvl w:val="0"/>
          <w:numId w:val="14"/>
        </w:numPr>
      </w:pPr>
      <w:r>
        <w:t>whether children’s social information seeking was sensitive to gradations in uncertainty about reference (operationalized by cases where the referent was unknown but could be inferred from the context); and</w:t>
      </w:r>
    </w:p>
    <w:p w:rsidR="00EA694D" w:rsidRDefault="00021E49">
      <w:pPr>
        <w:pStyle w:val="Compact"/>
        <w:numPr>
          <w:ilvl w:val="0"/>
          <w:numId w:val="14"/>
        </w:numPr>
      </w:pPr>
      <w:r>
        <w:t>whether children’s social information seeking was sensitive to the informativeness of the cues provided by their partner.</w:t>
      </w:r>
    </w:p>
    <w:p w:rsidR="00EA694D" w:rsidRDefault="00021E49">
      <w:pPr>
        <w:pStyle w:val="FirstParagraph"/>
      </w:pPr>
      <w:r>
        <w:lastRenderedPageBreak/>
        <w:t>Our participants were 2–5 year-old children. Because we wanted to ensure that familiar labels were known to all children in our study, we chose the youngest group in our sample to be older than than the toddlers in Vaish et al. (2011).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 (Coughlin et al., 2014; Hembacher &amp; Ghetti, 2014; Lyons &amp; Zelazo, 2011; Marazita &amp; Merriman, 2004; Rohwer et al., 2012). Thus we hypothesized that we might observe change in this period. (Since we observed limited developmental change in this age range, in Experiment 2 we focused on 3–4 year-olds.)</w:t>
      </w:r>
    </w:p>
    <w:p w:rsidR="00835066" w:rsidRDefault="00021E49" w:rsidP="00835066">
      <w:pPr>
        <w:pStyle w:val="BodyText"/>
      </w:pPr>
      <w:r>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rsidR="00835066" w:rsidRPr="00835066" w:rsidRDefault="00835066" w:rsidP="00835066">
      <w:pPr>
        <w:pStyle w:val="BodyText"/>
        <w:ind w:firstLine="0"/>
        <w:jc w:val="center"/>
        <w:rPr>
          <w:b/>
          <w:bCs/>
        </w:rPr>
      </w:pPr>
      <w:r>
        <w:rPr>
          <w:b/>
          <w:bCs/>
        </w:rPr>
        <w:t>Experiment 1</w:t>
      </w:r>
    </w:p>
    <w:p w:rsidR="00EA694D" w:rsidRDefault="00021E49" w:rsidP="00835066">
      <w:pPr>
        <w:pStyle w:val="BodyText"/>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and condition structure of the experiment. While Vaish et al. (2011) varied the number of objects present in the scene, they did not investigate whether the effect they observed was generally due </w:t>
      </w:r>
      <w:r>
        <w:lastRenderedPageBreak/>
        <w:t>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rsidR="00EA694D" w:rsidRDefault="00021E49" w:rsidP="00835066">
      <w:pPr>
        <w:pStyle w:val="BodyText"/>
      </w:pPr>
      <w:r>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cf. Vaish et al., 2011). We also predicted that later in the trial, as children reached for an object and placed it in the bucket, they might expect evaluative feedback about their choice (e.g., facial expressions of encouragement or discouragement).</w:t>
      </w:r>
    </w:p>
    <w:p w:rsidR="005B3427" w:rsidRDefault="005B3427" w:rsidP="005B3427">
      <w:pPr>
        <w:pStyle w:val="Heading3"/>
        <w:framePr w:wrap="around" w:hAnchor="page" w:x="1441" w:y="792"/>
      </w:pPr>
      <w:bookmarkStart w:id="2" w:name="participants"/>
      <w:r>
        <w:t>Participants</w:t>
      </w:r>
      <w:bookmarkEnd w:id="2"/>
    </w:p>
    <w:p w:rsidR="00835066" w:rsidRPr="00835066" w:rsidRDefault="00835066" w:rsidP="00835066">
      <w:pPr>
        <w:pStyle w:val="BodyText"/>
        <w:ind w:firstLine="0"/>
        <w:jc w:val="center"/>
        <w:rPr>
          <w:b/>
          <w:bCs/>
        </w:rPr>
      </w:pPr>
      <w:r>
        <w:rPr>
          <w:b/>
          <w:bCs/>
        </w:rPr>
        <w:t>Methods</w:t>
      </w:r>
    </w:p>
    <w:p w:rsidR="004469CE" w:rsidRDefault="00021E49">
      <w:pPr>
        <w:pStyle w:val="FirstParagraph"/>
      </w:pPr>
      <w:r>
        <w:t>We recruited a planned sample of 80 children ages 2–5 years from the Children’s Discovery Museum in San Jose, California</w:t>
      </w:r>
      <w:r>
        <w:rPr>
          <w:rStyle w:val="FootnoteReference"/>
        </w:rPr>
        <w:footnoteReference w:id="1"/>
      </w:r>
      <w:r>
        <w:t xml:space="preserve">. The sample included 20 2-year-olds (mean age 31.7 months), 20 3-year-olds (mean age 42.7 months), 20 4-year-olds (mean age 55.8 </w:t>
      </w:r>
      <w:r>
        <w:lastRenderedPageBreak/>
        <w:t xml:space="preserve">months), and 20 5-year-olds (mean age 65.1 months). </w:t>
      </w:r>
      <w:r w:rsidR="004469CE">
        <w:t>Forty-seven participants were female.</w:t>
      </w:r>
      <w:r w:rsidR="005B3427">
        <w:t xml:space="preserve"> Ethnic identification was as follows: 8 participants (10%) identified as Black or African/American, 37 (46.25%) identified as white, 13 (16.25%) identified as Asian or Asian-American, 1 (1.25%) identified as American Indian, 14 (17.5%) identified as two or more races, and 7 (8.75%) indicated “Other” or declined to state; 16 (20%) were Hispanic or Latino of any race. </w:t>
      </w:r>
      <w:r w:rsidR="004469CE">
        <w:t xml:space="preserve">The sample was skewed toward highly educated families. The </w:t>
      </w:r>
      <w:r w:rsidR="001478CF">
        <w:t>breakdown of</w:t>
      </w:r>
      <w:r w:rsidR="004469CE">
        <w:t xml:space="preserve"> self-reported educational attainment level was as follows:  4 (5%)  participants indicated “High School” or fewer years of education, 7 (8.75%) reported “Some college”, 20 (25%) indicated “4-Year College”, 6 (7.5%) indicated “Some graduate school”, and 38 (47.5%) indicated “Graduate degree”; 5 (6.25%) declined to state educational level.</w:t>
      </w:r>
    </w:p>
    <w:p w:rsidR="00EA694D" w:rsidRDefault="00021E49">
      <w:pPr>
        <w:pStyle w:val="FirstParagraph"/>
      </w:pPr>
      <w:r>
        <w:t>An additional 20 children participated but were removed from analyses beca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r w:rsidR="005B3427">
        <w:t xml:space="preserve"> ]</w:t>
      </w:r>
    </w:p>
    <w:p w:rsidR="00EA694D" w:rsidRDefault="00835066">
      <w:pPr>
        <w:pStyle w:val="FirstParagraph"/>
      </w:pPr>
      <w:r w:rsidRPr="00835066">
        <w:rPr>
          <w:b/>
          <w:bCs/>
        </w:rPr>
        <w:t>Stimuli and Design</w:t>
      </w:r>
      <w:r>
        <w:t xml:space="preserve"> </w:t>
      </w:r>
      <w:r>
        <w:tab/>
      </w:r>
      <w:r>
        <w:tab/>
      </w:r>
      <w:r w:rsidR="00021E49">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w:t>
      </w:r>
      <w:r w:rsidR="00021E49">
        <w:lastRenderedPageBreak/>
        <w:t>and FF trials, the familiar label for the target object was used (e.g., “cow”), and the side of the correct answer was counterbalanced. On N and NN trials, a novel label was used (e.g., “</w:t>
      </w:r>
      <w:proofErr w:type="spellStart"/>
      <w:r w:rsidR="00021E49">
        <w:t>dawnoo</w:t>
      </w:r>
      <w:proofErr w:type="spellEnd"/>
      <w:r w:rsidR="00021E49">
        <w:t>”).</w:t>
      </w:r>
    </w:p>
    <w:p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rsidR="00EA694D" w:rsidRDefault="00021E49">
      <w:pPr>
        <w:pStyle w:val="BodyText"/>
      </w:pPr>
      <w:r>
        <w:t>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rsidR="00EA694D" w:rsidRDefault="00835066">
      <w:pPr>
        <w:pStyle w:val="FirstParagraph"/>
      </w:pPr>
      <w:r w:rsidRPr="00835066">
        <w:rPr>
          <w:b/>
          <w:bCs/>
        </w:rPr>
        <w:t>Procedure</w:t>
      </w:r>
      <w:r>
        <w:tab/>
      </w:r>
      <w:r>
        <w:tab/>
      </w:r>
      <w:r w:rsidR="00021E49">
        <w:t xml:space="preserve">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w:t>
      </w:r>
      <w:r w:rsidR="00021E49">
        <w:lastRenderedPageBreak/>
        <w:t>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rsidR="00EA694D" w:rsidRDefault="00835066">
      <w:pPr>
        <w:pStyle w:val="FirstParagraph"/>
      </w:pPr>
      <w:r w:rsidRPr="00835066">
        <w:rPr>
          <w:b/>
          <w:bCs/>
        </w:rPr>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2"/>
      </w:r>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sidR="00021E49">
        <w:rPr>
          <w:rStyle w:val="FootnoteReference"/>
        </w:rPr>
        <w:footnoteReference w:id="3"/>
      </w:r>
    </w:p>
    <w:p w:rsidR="00EA694D" w:rsidRDefault="00021E49">
      <w:pPr>
        <w:pStyle w:val="BodyText"/>
      </w:pPr>
      <w:r>
        <w:lastRenderedPageBreak/>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rsidR="00EA694D" w:rsidRDefault="00021E49">
      <w:pPr>
        <w:pStyle w:val="BodyText"/>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rsidR="00EA694D" w:rsidRDefault="00021E49">
      <w:pPr>
        <w:pStyle w:val="BodyText"/>
      </w:pPr>
      <w:r>
        <w:t>Table</w:t>
      </w:r>
      <w:r w:rsidR="001478CF">
        <w:t xml:space="preserve"> 1</w:t>
      </w:r>
      <w:r>
        <w:t xml:space="preserv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w:t>
      </w:r>
      <w:r w:rsidR="001478CF">
        <w:t>number of looks</w:t>
      </w:r>
      <w:r>
        <w:t xml:space="preserve"> across ambiguity conditions and not across phases directly.</w:t>
      </w:r>
    </w:p>
    <w:p w:rsidR="00EA694D" w:rsidRDefault="00021E49" w:rsidP="00835066">
      <w:pPr>
        <w:pStyle w:val="BodyText"/>
      </w:pPr>
      <w:r>
        <w:t>To quantify the effects of the number and familiarity of objects on children’s looking, along with any developmental trends, we planned to fit a linear mixed-effects regression. Mixed-</w:t>
      </w:r>
      <w:r>
        <w:lastRenderedPageBreak/>
        <w:t xml:space="preserve">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rsidR="00835066" w:rsidRPr="00835066" w:rsidRDefault="00835066" w:rsidP="00835066">
      <w:pPr>
        <w:pStyle w:val="BodyText"/>
        <w:ind w:firstLine="0"/>
        <w:jc w:val="center"/>
        <w:rPr>
          <w:b/>
          <w:bCs/>
        </w:rPr>
      </w:pPr>
      <w:r>
        <w:rPr>
          <w:b/>
          <w:bCs/>
        </w:rPr>
        <w:t>Results</w:t>
      </w:r>
    </w:p>
    <w:p w:rsidR="00EA694D" w:rsidRDefault="00835066">
      <w:pPr>
        <w:pStyle w:val="BodyText"/>
      </w:pPr>
      <w:r>
        <w:rPr>
          <w:b/>
          <w:bCs/>
        </w:rPr>
        <w:t xml:space="preserve">Accuracy </w:t>
      </w:r>
      <w:r>
        <w:rPr>
          <w:b/>
          <w:bCs/>
        </w:rPr>
        <w:tab/>
      </w:r>
      <w:r>
        <w:rPr>
          <w:b/>
          <w:bCs/>
        </w:rPr>
        <w:tab/>
      </w:r>
      <w:r w:rsidR="00021E49">
        <w:t xml:space="preserve">First, to understand whether children were engaged by the task and complying with instructions, 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rsidR="00EA694D" w:rsidRDefault="00021E49">
      <w:pPr>
        <w:pStyle w:val="BodyText"/>
      </w:pPr>
      <w:r>
        <w:lastRenderedPageBreak/>
        <w:t xml:space="preserve">Children also occasionally declined to choose an item (0.4% of trials); these trials are excluded from accuracy analyses. Chi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xml:space="preserve">). The distribution of number of looks are presented in </w:t>
      </w:r>
      <w:r w:rsidR="00360F2E">
        <w:t>F</w:t>
      </w:r>
      <w:r w:rsidR="00021E49">
        <w:t xml:space="preserve">igure </w:t>
      </w:r>
      <w:r w:rsidR="00360F2E">
        <w:t>4</w:t>
      </w:r>
      <w:r w:rsidR="00021E49">
        <w:t xml:space="preserve">. Note that the most common response is to reference the speaker at least once during the </w:t>
      </w:r>
      <w:r w:rsidR="00021E49">
        <w:rPr>
          <w:i/>
        </w:rPr>
        <w:t>label</w:t>
      </w:r>
      <w:r w:rsidR="00021E49">
        <w:t xml:space="preserve"> phase, but to not reference the speaker at all during the other phases.</w:t>
      </w:r>
    </w:p>
    <w:p w:rsidR="00EA694D" w:rsidRDefault="00021E49">
      <w:pPr>
        <w:pStyle w:val="BodyText"/>
      </w:pPr>
      <w:r>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rsidR="00EA694D" w:rsidRDefault="00835066" w:rsidP="00835066">
      <w:pPr>
        <w:pStyle w:val="FirstParagraph"/>
      </w:pPr>
      <w:r w:rsidRPr="00835066">
        <w:rPr>
          <w:b/>
          <w:bCs/>
        </w:rPr>
        <w:lastRenderedPageBreak/>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rsidR="00835066" w:rsidRPr="00835066" w:rsidRDefault="00835066" w:rsidP="00835066">
      <w:pPr>
        <w:pStyle w:val="BodyText"/>
        <w:ind w:firstLine="0"/>
        <w:jc w:val="center"/>
        <w:rPr>
          <w:b/>
          <w:bCs/>
        </w:rPr>
      </w:pPr>
      <w:r>
        <w:rPr>
          <w:b/>
          <w:bCs/>
        </w:rPr>
        <w:t>Discussion</w:t>
      </w:r>
    </w:p>
    <w:p w:rsidR="00EA694D" w:rsidRDefault="00021E49">
      <w:pPr>
        <w:pStyle w:val="FirstParagraph"/>
      </w:pPr>
      <w:r>
        <w:t>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w:t>
      </w:r>
      <w:r>
        <w:lastRenderedPageBreak/>
        <w:t>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rsidR="00835066" w:rsidRDefault="00021E49" w:rsidP="00835066">
      <w:pPr>
        <w:pStyle w:val="BodyText"/>
      </w:pPr>
      <w:r>
        <w:t>Relatedly, one general concern about our paradigm is that children may have found it strange to interact with a speaker who did not gaze at the object they were labeling. Although we 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bookmarkStart w:id="3" w:name="experiment-2"/>
    </w:p>
    <w:p w:rsidR="00EA694D" w:rsidRPr="00835066" w:rsidRDefault="00021E49" w:rsidP="00835066">
      <w:pPr>
        <w:pStyle w:val="BodyText"/>
        <w:ind w:firstLine="0"/>
        <w:jc w:val="center"/>
        <w:rPr>
          <w:b/>
          <w:bCs/>
        </w:rPr>
      </w:pPr>
      <w:r w:rsidRPr="00835066">
        <w:rPr>
          <w:b/>
          <w:bCs/>
        </w:rPr>
        <w:t>Experiment 2</w:t>
      </w:r>
      <w:bookmarkEnd w:id="3"/>
    </w:p>
    <w:p w:rsidR="00EA694D" w:rsidRDefault="00021E49">
      <w:pPr>
        <w:pStyle w:val="FirstParagraph"/>
      </w:pPr>
      <w:r>
        <w:t>Experiment 2 was designed to achieve several goals. We aimed to replicate the finding from Experiment 1 that children reference a social partner on the basis of referential ambiguity while executing a decision.</w:t>
      </w:r>
    </w:p>
    <w:p w:rsidR="00EA694D" w:rsidRDefault="00021E49">
      <w:pPr>
        <w:pStyle w:val="BodyText"/>
      </w:pPr>
      <w:r>
        <w:t xml:space="preserve">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w:t>
      </w:r>
      <w:r>
        <w:lastRenderedPageBreak/>
        <w:t>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rsidR="00EA694D" w:rsidRDefault="00021E49">
      <w:pPr>
        <w:pStyle w:val="BodyText"/>
      </w:pPr>
      <w:r>
        <w:t>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rsidR="00835066" w:rsidRDefault="00021E49" w:rsidP="00835066">
      <w:pPr>
        <w:pStyle w:val="BodyText"/>
      </w:pPr>
      <w:r>
        <w:t>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4" w:name="methods-1"/>
    </w:p>
    <w:p w:rsidR="00EA694D" w:rsidRPr="00835066" w:rsidRDefault="00021E49" w:rsidP="00835066">
      <w:pPr>
        <w:pStyle w:val="BodyText"/>
        <w:ind w:firstLine="0"/>
        <w:rPr>
          <w:b/>
          <w:bCs/>
        </w:rPr>
      </w:pPr>
      <w:r w:rsidRPr="00835066">
        <w:rPr>
          <w:b/>
          <w:bCs/>
        </w:rPr>
        <w:t>Methods</w:t>
      </w:r>
      <w:bookmarkEnd w:id="4"/>
    </w:p>
    <w:p w:rsidR="007B6978" w:rsidRDefault="00835066" w:rsidP="00E46BC6">
      <w:pPr>
        <w:pStyle w:val="FirstParagraph"/>
      </w:pPr>
      <w:r w:rsidRPr="00835066">
        <w:rPr>
          <w:b/>
          <w:bCs/>
        </w:rPr>
        <w:lastRenderedPageBreak/>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4"/>
      </w:r>
      <w:r w:rsidR="00021E49">
        <w:t xml:space="preserve">. The sample included 40 3-year-olds (mean age 42.9 months) and 40 4-year-olds (mean age 53.5 months). </w:t>
      </w:r>
      <w:r w:rsidR="007B6978">
        <w:t xml:space="preserve">Forty-two participants were female. </w:t>
      </w:r>
      <w:r w:rsidR="007B6978">
        <w:t xml:space="preserve">Ethnic identification was as follows: </w:t>
      </w:r>
      <w:r w:rsidR="007B6978">
        <w:t>1</w:t>
      </w:r>
      <w:r w:rsidR="007B6978">
        <w:t xml:space="preserve"> participant (</w:t>
      </w:r>
      <w:r w:rsidR="007B6978">
        <w:t>1.25%</w:t>
      </w:r>
      <w:r w:rsidR="007B6978">
        <w:t xml:space="preserve">) identified as Black or African/American, </w:t>
      </w:r>
      <w:r w:rsidR="007B6978">
        <w:t>44</w:t>
      </w:r>
      <w:r w:rsidR="007B6978">
        <w:t xml:space="preserve"> (</w:t>
      </w:r>
      <w:r w:rsidR="007B6978">
        <w:t>55</w:t>
      </w:r>
      <w:r w:rsidR="007B6978">
        <w:t>%) identified as white, 1</w:t>
      </w:r>
      <w:r w:rsidR="007B6978">
        <w:t>7</w:t>
      </w:r>
      <w:r w:rsidR="007B6978">
        <w:t xml:space="preserve"> (</w:t>
      </w:r>
      <w:r w:rsidR="007B6978">
        <w:t>21.25</w:t>
      </w:r>
      <w:r w:rsidR="007B6978">
        <w:t xml:space="preserve">%) identified as Asian or Asian-American, </w:t>
      </w:r>
      <w:r w:rsidR="007B6978">
        <w:t>6</w:t>
      </w:r>
      <w:r w:rsidR="007B6978">
        <w:t xml:space="preserve"> (</w:t>
      </w:r>
      <w:r w:rsidR="007B6978">
        <w:t>7.5</w:t>
      </w:r>
      <w:r w:rsidR="007B6978">
        <w:t xml:space="preserve">%) identified as two or more races, and </w:t>
      </w:r>
      <w:r w:rsidR="007B6978">
        <w:t>12</w:t>
      </w:r>
      <w:r w:rsidR="007B6978">
        <w:t xml:space="preserve"> (</w:t>
      </w:r>
      <w:r w:rsidR="007B6978">
        <w:t>15</w:t>
      </w:r>
      <w:r w:rsidR="007B6978">
        <w:t>%) indicated “Other” or declined to state; 1</w:t>
      </w:r>
      <w:r w:rsidR="007B6978">
        <w:t>4</w:t>
      </w:r>
      <w:r w:rsidR="007B6978">
        <w:t xml:space="preserve"> (</w:t>
      </w:r>
      <w:r w:rsidR="007B6978">
        <w:t>17.5</w:t>
      </w:r>
      <w:r w:rsidR="007B6978">
        <w:t>%) were Hispanic or Latino of any race. The sample was skewed toward highly educated families. The breakdown</w:t>
      </w:r>
      <w:r w:rsidR="001478CF">
        <w:t xml:space="preserve"> of</w:t>
      </w:r>
      <w:r w:rsidR="007B6978">
        <w:t xml:space="preserve"> self-reported educational attainment level was as follows:  </w:t>
      </w:r>
      <w:r w:rsidR="007B6978">
        <w:t>2</w:t>
      </w:r>
      <w:r w:rsidR="007B6978">
        <w:t xml:space="preserve"> (</w:t>
      </w:r>
      <w:r w:rsidR="007B6978">
        <w:t>2.5</w:t>
      </w:r>
      <w:r w:rsidR="007B6978">
        <w:t xml:space="preserve">%)  participants indicated “High School” or fewer years of education, </w:t>
      </w:r>
      <w:r w:rsidR="00E46BC6">
        <w:t>10</w:t>
      </w:r>
      <w:r w:rsidR="007B6978">
        <w:t xml:space="preserve"> (</w:t>
      </w:r>
      <w:r w:rsidR="00E46BC6">
        <w:t>12.5</w:t>
      </w:r>
      <w:r w:rsidR="007B6978">
        <w:t>%) reported “Some college”, 2</w:t>
      </w:r>
      <w:r w:rsidR="00E46BC6">
        <w:t>4</w:t>
      </w:r>
      <w:r w:rsidR="007B6978">
        <w:t xml:space="preserve"> (</w:t>
      </w:r>
      <w:r w:rsidR="00E46BC6">
        <w:t>30</w:t>
      </w:r>
      <w:r w:rsidR="007B6978">
        <w:t xml:space="preserve">%) indicated “4-Year College”, </w:t>
      </w:r>
      <w:r w:rsidR="00E46BC6">
        <w:t>4</w:t>
      </w:r>
      <w:r w:rsidR="007B6978">
        <w:t xml:space="preserve"> (5%) indicated “Some graduate school”, and 3</w:t>
      </w:r>
      <w:r w:rsidR="00E46BC6">
        <w:t>7</w:t>
      </w:r>
      <w:r w:rsidR="007B6978">
        <w:t xml:space="preserve"> (4</w:t>
      </w:r>
      <w:r w:rsidR="00E46BC6">
        <w:t>6.25</w:t>
      </w:r>
      <w:r w:rsidR="007B6978">
        <w:t xml:space="preserve">%) indicated “Graduate degree”; </w:t>
      </w:r>
      <w:r w:rsidR="00E46BC6">
        <w:t xml:space="preserve">3 </w:t>
      </w:r>
      <w:r w:rsidR="007B6978">
        <w:t>(</w:t>
      </w:r>
      <w:r w:rsidR="00E46BC6">
        <w:t>3.75</w:t>
      </w:r>
      <w:r w:rsidR="007B6978">
        <w:t>%) declined to state educational level.</w:t>
      </w:r>
    </w:p>
    <w:p w:rsidR="00EA694D" w:rsidRDefault="00021E49">
      <w:pPr>
        <w:pStyle w:val="FirstParagraph"/>
      </w:pPr>
      <w:r>
        <w:t>An additional 20 children participated but were removed from analyses because they heard English less than 75% of the time at home (</w:t>
      </w:r>
      <w:r>
        <w:rPr>
          <w:i/>
        </w:rPr>
        <w:t>n</w:t>
      </w:r>
      <w:r>
        <w:t xml:space="preserve"> = 9), because they were unable to complete at least half of the trials in the task (</w:t>
      </w:r>
      <w:r>
        <w:rPr>
          <w:i/>
        </w:rPr>
        <w:t>n</w:t>
      </w:r>
      <w:r>
        <w:t xml:space="preserve"> = 7), or due to experimenter or technical errors (</w:t>
      </w:r>
      <w:r>
        <w:rPr>
          <w:i/>
        </w:rPr>
        <w:t>n</w:t>
      </w:r>
      <w:r>
        <w:t xml:space="preserve"> = 4).</w:t>
      </w:r>
    </w:p>
    <w:p w:rsidR="00EA694D" w:rsidRDefault="00835066">
      <w:pPr>
        <w:pStyle w:val="FirstParagraph"/>
      </w:pPr>
      <w:r w:rsidRPr="00835066">
        <w:rPr>
          <w:b/>
          <w:bCs/>
        </w:rPr>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w:t>
      </w:r>
      <w:r w:rsidR="00021E49">
        <w:lastRenderedPageBreak/>
        <w:t>(uninformative gaze); for the remaining half, they gazed directly at the particular object they were labeling (informative gaze).</w:t>
      </w:r>
    </w:p>
    <w:p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rsidR="00835066" w:rsidRDefault="00021E49" w:rsidP="00835066">
      <w:pPr>
        <w:pStyle w:val="BodyText"/>
      </w:pPr>
      <w:r>
        <w:t>We again noted trials that should be excluded based on the same criteria as in Experiment 1. We excluded 1.9% of trials from 3-year-olds and no trials from 4-year-olds.</w:t>
      </w:r>
      <w:r w:rsidR="00C2194F">
        <w:t xml:space="preserve"> Similar</w:t>
      </w:r>
      <w:bookmarkStart w:id="5" w:name="_GoBack"/>
      <w:bookmarkEnd w:id="5"/>
      <w:r w:rsidR="00C2194F">
        <w:t xml:space="preserve"> to Experiment 1, a</w:t>
      </w:r>
      <w:r w:rsidR="00C2194F">
        <w:t xml:space="preserve"> second coder independently scored the number of looks for one third of the trials for each participant to establish reliability</w:t>
      </w:r>
      <w:r w:rsidR="00C2194F">
        <w:t>.</w:t>
      </w:r>
      <w:r>
        <w:t xml:space="preserve"> Inter-rater 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6" w:name="results-and-discussion"/>
    </w:p>
    <w:p w:rsidR="00EA694D" w:rsidRPr="00835066" w:rsidRDefault="00021E49" w:rsidP="00835066">
      <w:pPr>
        <w:pStyle w:val="BodyText"/>
        <w:ind w:firstLine="0"/>
        <w:rPr>
          <w:b/>
          <w:bCs/>
        </w:rPr>
      </w:pPr>
      <w:r w:rsidRPr="00835066">
        <w:rPr>
          <w:b/>
          <w:bCs/>
        </w:rPr>
        <w:t>Results and Discussion</w:t>
      </w:r>
      <w:bookmarkEnd w:id="6"/>
    </w:p>
    <w:p w:rsidR="00EA694D" w:rsidRDefault="00EA694D" w:rsidP="00835066">
      <w:pPr>
        <w:pStyle w:val="Heading3"/>
        <w:framePr w:wrap="around"/>
        <w:ind w:firstLine="0"/>
      </w:pPr>
    </w:p>
    <w:p w:rsidR="00EA694D" w:rsidRDefault="00835066" w:rsidP="00835066">
      <w:pPr>
        <w:pStyle w:val="BodyText"/>
      </w:pPr>
      <w:r>
        <w:rPr>
          <w:b/>
          <w:bCs/>
        </w:rPr>
        <w:t>Accuracy</w:t>
      </w:r>
      <w:r>
        <w:rPr>
          <w:b/>
          <w:bCs/>
        </w:rPr>
        <w:tab/>
      </w:r>
      <w:r>
        <w:rPr>
          <w:b/>
          <w:bCs/>
        </w:rPr>
        <w:tab/>
      </w:r>
      <w:r w:rsidR="00021E49">
        <w:t xml:space="preserve">We again begin by analyzing children’s task accuracy for trials with a correct answer possible (i.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w:t>
      </w:r>
    </w:p>
    <w:p w:rsidR="00EA694D" w:rsidRDefault="00021E49">
      <w:pPr>
        <w:pStyle w:val="BodyText"/>
      </w:pPr>
      <w:r>
        <w:lastRenderedPageBreak/>
        <w:t xml:space="preserve">To quantify the effects of familiarity, gaze, and age on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ult is a useful check of our gaze manipulation; it suggests that children effectively made use of the social information that was present in the gaze condition.</w:t>
      </w:r>
    </w:p>
    <w:p w:rsidR="00EA694D" w:rsidRDefault="00835066" w:rsidP="00835066">
      <w:pPr>
        <w:pStyle w:val="FirstParagraph"/>
      </w:pPr>
      <w:r w:rsidRPr="00835066">
        <w:rPr>
          <w:b/>
          <w:bCs/>
        </w:rPr>
        <w:t xml:space="preserve">Information seeking and referential ambiguity </w:t>
      </w:r>
      <w:r>
        <w:tab/>
      </w:r>
      <w:r>
        <w:tab/>
      </w:r>
      <w:r w:rsidR="00021E49">
        <w:t>Experiment 2 was designed to test whether different amounts of referential evidence elicit differential amounts of social information seeking. If so, this would suggest that young children are sensitive to graded evidence for a hypothesis (e.g., that a certain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rsidR="00EA694D" w:rsidRPr="00835066" w:rsidRDefault="00021E49">
      <w:pPr>
        <w:pStyle w:val="BodyText"/>
        <w:rPr>
          <w:rFonts w:cs="Times New Roman"/>
        </w:rPr>
      </w:pPr>
      <w:r>
        <w:t xml:space="preserve">Children’s patterns of looking based on familiarity and gaze condition are presented in </w:t>
      </w:r>
      <w:r w:rsidR="00360F2E">
        <w:t>Figure 6</w:t>
      </w:r>
      <w:r>
        <w:t>. To quantify the main and interactive effects of familiarity, gaze condition, and age on children’s looking, we fit separate mixed-effects linear regression models for each phase (</w:t>
      </w:r>
      <w:r>
        <w:rPr>
          <w:i/>
        </w:rPr>
        <w:t>label</w:t>
      </w:r>
      <w:r>
        <w:t xml:space="preserve">, </w:t>
      </w:r>
      <w:r>
        <w:rPr>
          <w:i/>
        </w:rPr>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number of looks ~ familiarity * age in months * gaze + (1 | subject)</w:t>
      </w:r>
      <w:r w:rsidRPr="00835066">
        <w:rPr>
          <w:rFonts w:cs="Times New Roman"/>
        </w:rPr>
        <w:t>.</w:t>
      </w:r>
    </w:p>
    <w:p w:rsidR="00EA694D" w:rsidRDefault="00021E49">
      <w:pPr>
        <w:pStyle w:val="BodyText"/>
      </w:pPr>
      <w:r>
        <w:lastRenderedPageBreak/>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rsidR="00EA694D" w:rsidRDefault="00021E49">
      <w:pPr>
        <w:pStyle w:val="BodyText"/>
      </w:pPr>
      <w:r>
        <w:t xml:space="preserve">Similar to the </w:t>
      </w:r>
      <w:r>
        <w:rPr>
          <w:i/>
        </w:rPr>
        <w:t>planning</w:t>
      </w:r>
      <w:r>
        <w:t xml:space="preserve"> phase, in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rsidR="00EA694D" w:rsidRDefault="00021E49">
      <w:pPr>
        <w:pStyle w:val="BodyText"/>
      </w:pPr>
      <w:r>
        <w:t xml:space="preserve">In summary, in th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w:t>
      </w:r>
      <w:r>
        <w:lastRenderedPageBreak/>
        <w:t>response. Additionally, familiarity interacted with gaze condition, but not in the predicted direction. Instead, FF trials with referential gaze elicited more looking than FF trials without referential gaze.</w:t>
      </w:r>
    </w:p>
    <w:p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bookmarkStart w:id="7" w:name="general-discussion"/>
    </w:p>
    <w:p w:rsidR="00EA694D" w:rsidRPr="00835066" w:rsidRDefault="00021E49" w:rsidP="00835066">
      <w:pPr>
        <w:pStyle w:val="BodyText"/>
        <w:ind w:firstLine="0"/>
        <w:jc w:val="center"/>
        <w:rPr>
          <w:b/>
          <w:bCs/>
        </w:rPr>
      </w:pPr>
      <w:r w:rsidRPr="00835066">
        <w:rPr>
          <w:b/>
          <w:bCs/>
        </w:rPr>
        <w:t>General Discussion</w:t>
      </w:r>
      <w:bookmarkEnd w:id="7"/>
    </w:p>
    <w:p w:rsidR="00EA694D" w:rsidRDefault="00021E49">
      <w:pPr>
        <w:pStyle w:val="FirstParagraph"/>
      </w:pPr>
      <w:r>
        <w:t>An increasing body of evidence suggests that children’s exploratory and social behaviors are “active learning” behaviors – that they are motivated by resolving uncertainty. Active 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2011). This general finding allows us to return to the questions about the nature of social information seeking posed in the Introduction.</w:t>
      </w:r>
    </w:p>
    <w:p w:rsidR="00EA694D" w:rsidRDefault="00021E49">
      <w:pPr>
        <w:pStyle w:val="BodyText"/>
      </w:pPr>
      <w:r>
        <w:lastRenderedPageBreak/>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p>
    <w:p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Romand-Monnier, &amp; Kouider, 2016; Vredenburgh &amp; Kushnir, 2015). On the other hand, we found no evidence for selective information seeking while the speaker was producing the label. One possibility is that young children do not recognize the need for disambiguating information until they need to make a decision (Markman, 1977). Another possibility is that children spontaneously look at a speaker regardless of ambiguity, and additional looking was not necessary. This latter possibility seems more credible, given that </w:t>
      </w:r>
      <w:r>
        <w:lastRenderedPageBreak/>
        <w:t>children typically looked at the speaker at least once during labeling. Notably, Vaish et al. (2011) 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rsidR="00EA694D" w:rsidRDefault="00021E49">
      <w:pPr>
        <w:pStyle w:val="BodyText"/>
      </w:pPr>
      <w:r>
        <w:t>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ambiguous situations that they were not immediately dissuaded by the lack of information from the speaker; but when gaze information was obviously present, they did not seek further confirmation.</w:t>
      </w:r>
    </w:p>
    <w:p w:rsidR="00EA694D" w:rsidRDefault="00021E49">
      <w:pPr>
        <w:pStyle w:val="BodyText"/>
      </w:pPr>
      <w:r>
        <w:t xml:space="preserve">Contrary to our expectations, we did not observe developmental differences in children’s information seeking. We sampled a broad age range (2;0 to 6;0 years) due to previous evidence for improvements in meta-cognitive performance during the preschool years (e.g., Hembacher &amp; Ghetti, 2014; Marazita &amp; Merriman, 2004; Rohwer et al., 2012). However, we found that 2-year-olds were equally likely to be selective in their information seeking compared to 5-year-olds. There are several possible explanations for this finding. It could be that children’s monitoring of </w:t>
      </w:r>
      <w:r>
        <w:lastRenderedPageBreak/>
        <w:t>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p>
    <w:p w:rsidR="00EA694D" w:rsidRDefault="00021E49">
      <w:pPr>
        <w:pStyle w:val="BodyText"/>
      </w:pPr>
      <w:r>
        <w:t>The primary contribution of our work here is that our findings provide evidence for selective social information seeking as a route for children to resolve referential ambiguity. This behavior could enable faster word learning, especially in cases where children are actively producing behavioral responses on which they would like feedback (since this was the place where we observed the most selective information seeking). Thus, this research makes explicit the potential contribution of active learning behaviors to early word learning.</w:t>
      </w:r>
    </w:p>
    <w:p w:rsidR="00EA694D" w:rsidRDefault="00021E49">
      <w:pPr>
        <w:pStyle w:val="BodyText"/>
      </w:pPr>
      <w:r>
        <w:t xml:space="preserve">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especially from social sources, including faces and hands (Farroni, Csibra, Simion, &amp; Johnson, 2002; Frank, Amso, &amp; Johnson, 2014). As infants learn to locomote, first by crawling and then </w:t>
      </w:r>
      <w:r>
        <w:lastRenderedPageBreak/>
        <w:t>by walking, they are able to use this set of behaviors to access to a broader set of information sources (Kretch, Franchak, &amp; Adolph, 2013).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rsidR="00EA694D" w:rsidRDefault="00021E49">
      <w:pPr>
        <w:pStyle w:val="BodyText"/>
      </w:pPr>
      <w:r>
        <w:t>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rsidR="00835066" w:rsidRDefault="00021E49" w:rsidP="00835066">
      <w:pPr>
        <w:pStyle w:val="BodyText"/>
      </w:pPr>
      <w:r>
        <w:t xml:space="preserve">Finally, as with other research on convenience populations, the generality of the responses we observed is unknown. Our research was conducted with a local museum population in the United States. Our work with this population suggests that children at our specific museum largely come from highly-educated families, despite some diversity in terms of race and ethnicity. </w:t>
      </w:r>
      <w:r>
        <w:lastRenderedPageBreak/>
        <w:t>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8" w:name="references"/>
    </w:p>
    <w:p w:rsidR="00EA694D" w:rsidRPr="00835066" w:rsidRDefault="00021E49" w:rsidP="00835066">
      <w:pPr>
        <w:pStyle w:val="BodyText"/>
        <w:ind w:firstLine="0"/>
        <w:jc w:val="center"/>
        <w:rPr>
          <w:b/>
          <w:bCs/>
        </w:rPr>
      </w:pPr>
      <w:r w:rsidRPr="00835066">
        <w:rPr>
          <w:b/>
          <w:bCs/>
        </w:rPr>
        <w:t>References</w:t>
      </w:r>
      <w:bookmarkEnd w:id="8"/>
    </w:p>
    <w:p w:rsidR="00EA694D" w:rsidRDefault="00EA694D">
      <w:pPr>
        <w:pStyle w:val="FirstParagraph"/>
      </w:pPr>
    </w:p>
    <w:p w:rsidR="00EA694D" w:rsidRDefault="00021E49">
      <w:pPr>
        <w:pStyle w:val="Bibliography"/>
      </w:pPr>
      <w:bookmarkStart w:id="9" w:name="ref-Baayen2008"/>
      <w:bookmarkStart w:id="10" w:name="refs"/>
      <w:r>
        <w:t xml:space="preserve">Baayen, R. H., Davidson, D. J., &amp; Bates, D. M. (2008). Mixed-effects modeling with crossed random effects for subjects and items. </w:t>
      </w:r>
      <w:r>
        <w:rPr>
          <w:i/>
        </w:rPr>
        <w:t>Journal of Memory and Language</w:t>
      </w:r>
      <w:r>
        <w:t xml:space="preserve">, </w:t>
      </w:r>
      <w:r>
        <w:rPr>
          <w:i/>
        </w:rPr>
        <w:t>59</w:t>
      </w:r>
      <w:r>
        <w:t>(4), 390–412.</w:t>
      </w:r>
    </w:p>
    <w:p w:rsidR="00EA694D" w:rsidRDefault="00021E49">
      <w:pPr>
        <w:pStyle w:val="Bibliography"/>
      </w:pPr>
      <w:bookmarkStart w:id="11" w:name="ref-Barr2013"/>
      <w:bookmarkEnd w:id="9"/>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EA694D" w:rsidRDefault="00021E49">
      <w:pPr>
        <w:pStyle w:val="Bibliography"/>
      </w:pPr>
      <w:bookmarkStart w:id="12" w:name="ref-bloom2002"/>
      <w:bookmarkEnd w:id="11"/>
      <w:r>
        <w:t xml:space="preserve">Bloom, P. (2002). </w:t>
      </w:r>
      <w:r>
        <w:rPr>
          <w:i/>
        </w:rPr>
        <w:t>How children learn the meanings of words</w:t>
      </w:r>
      <w:r>
        <w:t>. MIT press.</w:t>
      </w:r>
    </w:p>
    <w:p w:rsidR="00EA694D" w:rsidRDefault="00021E49">
      <w:pPr>
        <w:pStyle w:val="Bibliography"/>
      </w:pPr>
      <w:bookmarkStart w:id="13" w:name="ref-braginsky2019"/>
      <w:bookmarkEnd w:id="12"/>
      <w:r>
        <w:t xml:space="preserve">Braginsky, M., Yurovsky, D., Marchman, V. A., &amp; Frank, M. C. (2019). Consistency and variability in children’s word learning across languages. </w:t>
      </w:r>
      <w:r>
        <w:rPr>
          <w:i/>
        </w:rPr>
        <w:t>Open Mind</w:t>
      </w:r>
      <w:r>
        <w:t>, 1–16.</w:t>
      </w:r>
    </w:p>
    <w:p w:rsidR="00EA694D" w:rsidRDefault="00021E49">
      <w:pPr>
        <w:pStyle w:val="Bibliography"/>
      </w:pPr>
      <w:bookmarkStart w:id="14" w:name="ref-Chouinard2007"/>
      <w:bookmarkEnd w:id="13"/>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rsidR="00EA694D" w:rsidRDefault="00021E49">
      <w:pPr>
        <w:pStyle w:val="Bibliography"/>
      </w:pPr>
      <w:bookmarkStart w:id="15" w:name="ref-clark2009"/>
      <w:bookmarkEnd w:id="14"/>
      <w:r>
        <w:t xml:space="preserve">Clark, E. V. (2009). </w:t>
      </w:r>
      <w:r>
        <w:rPr>
          <w:i/>
        </w:rPr>
        <w:t>First language acquisition</w:t>
      </w:r>
      <w:r>
        <w:t>. Cambridge University Press.</w:t>
      </w:r>
    </w:p>
    <w:p w:rsidR="00EA694D" w:rsidRDefault="00021E49">
      <w:pPr>
        <w:pStyle w:val="Bibliography"/>
      </w:pPr>
      <w:bookmarkStart w:id="16" w:name="ref-Coughlin2014"/>
      <w:bookmarkEnd w:id="15"/>
      <w:r>
        <w:lastRenderedPageBreak/>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rsidR="00EA694D" w:rsidRDefault="00021E49">
      <w:pPr>
        <w:pStyle w:val="Bibliography"/>
      </w:pPr>
      <w:bookmarkStart w:id="17" w:name="ref-Farroni2002"/>
      <w:bookmarkEnd w:id="16"/>
      <w:r>
        <w:t xml:space="preserve">Farroni, T., Csibra, G., Simion, F., &amp; Johnson, M. H. (2002). Eye contact detection in humans from birth. </w:t>
      </w:r>
      <w:r>
        <w:rPr>
          <w:i/>
        </w:rPr>
        <w:t>Proceedings of the National Academy of Sciences</w:t>
      </w:r>
      <w:r>
        <w:t xml:space="preserve">, </w:t>
      </w:r>
      <w:r>
        <w:rPr>
          <w:i/>
        </w:rPr>
        <w:t>99</w:t>
      </w:r>
      <w:r>
        <w:t>(14), 9602–9605.</w:t>
      </w:r>
    </w:p>
    <w:p w:rsidR="00EA694D" w:rsidRDefault="00021E49">
      <w:pPr>
        <w:pStyle w:val="Bibliography"/>
      </w:pPr>
      <w:bookmarkStart w:id="18" w:name="ref-fenson1994"/>
      <w:bookmarkEnd w:id="17"/>
      <w:r>
        <w:t xml:space="preserve">Fenson, L., Dale, P. S., Reznick, J. S., Bates, E., Thal, D. J., Pethick, S. J., … Stiles, J. (1994). Variability in early communicative development. </w:t>
      </w:r>
      <w:r>
        <w:rPr>
          <w:i/>
        </w:rPr>
        <w:t>Monographs of the Society for Research in Child Development</w:t>
      </w:r>
      <w:r>
        <w:t>, i–185.</w:t>
      </w:r>
    </w:p>
    <w:p w:rsidR="00EA694D" w:rsidRDefault="00021E49">
      <w:pPr>
        <w:pStyle w:val="Bibliography"/>
      </w:pPr>
      <w:bookmarkStart w:id="19" w:name="ref-franchak2018"/>
      <w:bookmarkEnd w:id="18"/>
      <w:r>
        <w:t xml:space="preserve">Franchak, J. M., Kretch, K. S., &amp; Adolph, K. E. (2018). See and be seen: Infant–caregiver social looking during locomotor free play. </w:t>
      </w:r>
      <w:r>
        <w:rPr>
          <w:i/>
        </w:rPr>
        <w:t>Developmental Science</w:t>
      </w:r>
      <w:r>
        <w:t xml:space="preserve">, </w:t>
      </w:r>
      <w:r>
        <w:rPr>
          <w:i/>
        </w:rPr>
        <w:t>21</w:t>
      </w:r>
      <w:r>
        <w:t>(4), e12626.</w:t>
      </w:r>
    </w:p>
    <w:p w:rsidR="00EA694D" w:rsidRDefault="00021E49">
      <w:pPr>
        <w:pStyle w:val="Bibliography"/>
      </w:pPr>
      <w:bookmarkStart w:id="20" w:name="ref-franchak2011"/>
      <w:bookmarkEnd w:id="19"/>
      <w:r>
        <w:t xml:space="preserve">Franchak, J. M., Kretch, K. S., Soska, K. C., &amp; Adolph, K. E. (2011). Head-mounted eye tracking: A new method to describe infant looking. </w:t>
      </w:r>
      <w:r>
        <w:rPr>
          <w:i/>
        </w:rPr>
        <w:t>Child Development</w:t>
      </w:r>
      <w:r>
        <w:t xml:space="preserve">, </w:t>
      </w:r>
      <w:r>
        <w:rPr>
          <w:i/>
        </w:rPr>
        <w:t>82</w:t>
      </w:r>
      <w:r>
        <w:t>(6), 1738–1750.</w:t>
      </w:r>
    </w:p>
    <w:p w:rsidR="00EA694D" w:rsidRDefault="00021E49">
      <w:pPr>
        <w:pStyle w:val="Bibliography"/>
      </w:pPr>
      <w:bookmarkStart w:id="21" w:name="ref-Frank2014"/>
      <w:bookmarkEnd w:id="20"/>
      <w:r>
        <w:t xml:space="preserve">Frank, M. C., Amso, D., &amp; Johnson, S. P. (2014). Visual search and attention to faces during early infancy. </w:t>
      </w:r>
      <w:r>
        <w:rPr>
          <w:i/>
        </w:rPr>
        <w:t>Journal of Experimental Child Psychology</w:t>
      </w:r>
      <w:r>
        <w:t xml:space="preserve">, </w:t>
      </w:r>
      <w:r>
        <w:rPr>
          <w:i/>
        </w:rPr>
        <w:t>118</w:t>
      </w:r>
      <w:r>
        <w:t>(C), 13–26.</w:t>
      </w:r>
    </w:p>
    <w:p w:rsidR="00EA694D" w:rsidRDefault="00021E49">
      <w:pPr>
        <w:pStyle w:val="Bibliography"/>
      </w:pPr>
      <w:bookmarkStart w:id="22" w:name="ref-Frank2016"/>
      <w:bookmarkEnd w:id="21"/>
      <w:r>
        <w:t xml:space="preserve">Frank, M. C., Braginsky, M., Yurovsky, D., &amp; Marchman, V. A. (2016). Wordbank: an open repository for developmental vocabulary data. </w:t>
      </w:r>
      <w:r>
        <w:rPr>
          <w:i/>
        </w:rPr>
        <w:t>Journal of Child Language</w:t>
      </w:r>
      <w:r>
        <w:t xml:space="preserve">, </w:t>
      </w:r>
      <w:r>
        <w:rPr>
          <w:i/>
        </w:rPr>
        <w:t>44</w:t>
      </w:r>
      <w:r>
        <w:t>(03), 677–694.</w:t>
      </w:r>
    </w:p>
    <w:p w:rsidR="00EA694D" w:rsidRDefault="00021E49">
      <w:pPr>
        <w:pStyle w:val="Bibliography"/>
      </w:pPr>
      <w:bookmarkStart w:id="23" w:name="ref-frank2009"/>
      <w:bookmarkEnd w:id="22"/>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rsidR="00EA694D" w:rsidRDefault="00021E49">
      <w:pPr>
        <w:pStyle w:val="Bibliography"/>
      </w:pPr>
      <w:bookmarkStart w:id="24" w:name="ref-frank2013"/>
      <w:bookmarkEnd w:id="23"/>
      <w:r>
        <w:lastRenderedPageBreak/>
        <w:t xml:space="preserve">Frank, M. C., Tenenbaum, J. B., &amp; Fernald, A. (2013). Social and discourse contributions to the determination of reference in cross-situational word learning. </w:t>
      </w:r>
      <w:r>
        <w:rPr>
          <w:i/>
        </w:rPr>
        <w:t>Language Learning and Development</w:t>
      </w:r>
      <w:r>
        <w:t xml:space="preserve">, </w:t>
      </w:r>
      <w:r>
        <w:rPr>
          <w:i/>
        </w:rPr>
        <w:t>9</w:t>
      </w:r>
      <w:r>
        <w:t>(1), 1–24.</w:t>
      </w:r>
    </w:p>
    <w:p w:rsidR="00EA694D" w:rsidRDefault="00021E49">
      <w:pPr>
        <w:pStyle w:val="Bibliography"/>
      </w:pPr>
      <w:bookmarkStart w:id="25" w:name="ref-Goldfield1990"/>
      <w:bookmarkEnd w:id="24"/>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rsidR="00EA694D" w:rsidRDefault="00021E49">
      <w:pPr>
        <w:pStyle w:val="Bibliography"/>
      </w:pPr>
      <w:bookmarkStart w:id="26" w:name="ref-gopnik2012"/>
      <w:bookmarkEnd w:id="25"/>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rsidR="00EA694D" w:rsidRDefault="00021E49">
      <w:pPr>
        <w:pStyle w:val="Bibliography"/>
      </w:pPr>
      <w:bookmarkStart w:id="27" w:name="ref-Goupil2016"/>
      <w:bookmarkEnd w:id="26"/>
      <w:r>
        <w:t xml:space="preserve">Goupil, L., Romand-Monnier, M., &amp; Kouider, S. (2016). Infants ask for help when they know they don’t know. </w:t>
      </w:r>
      <w:r>
        <w:rPr>
          <w:i/>
        </w:rPr>
        <w:t>Proceedings of the National Academy of Sciences</w:t>
      </w:r>
      <w:r>
        <w:t xml:space="preserve">, </w:t>
      </w:r>
      <w:r>
        <w:rPr>
          <w:i/>
        </w:rPr>
        <w:t>113</w:t>
      </w:r>
      <w:r>
        <w:t>(13), 3492–3496.</w:t>
      </w:r>
    </w:p>
    <w:p w:rsidR="00EA694D" w:rsidRDefault="00021E49">
      <w:pPr>
        <w:pStyle w:val="Bibliography"/>
      </w:pPr>
      <w:bookmarkStart w:id="28" w:name="ref-Gureckis2012"/>
      <w:bookmarkEnd w:id="27"/>
      <w:r>
        <w:t xml:space="preserve">Gureckis, T. M., &amp; Markant, D. B. (2012). Self-Directed Learning. </w:t>
      </w:r>
      <w:r>
        <w:rPr>
          <w:i/>
        </w:rPr>
        <w:t>Perspectives on Psychological Science</w:t>
      </w:r>
      <w:r>
        <w:t xml:space="preserve">, </w:t>
      </w:r>
      <w:r>
        <w:rPr>
          <w:i/>
        </w:rPr>
        <w:t>7</w:t>
      </w:r>
      <w:r>
        <w:t>(5), 464–481.</w:t>
      </w:r>
    </w:p>
    <w:p w:rsidR="00EA694D" w:rsidRDefault="00021E49">
      <w:pPr>
        <w:pStyle w:val="Bibliography"/>
      </w:pPr>
      <w:bookmarkStart w:id="29" w:name="ref-Hembacher2014"/>
      <w:bookmarkEnd w:id="28"/>
      <w:r>
        <w:t xml:space="preserve">H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rsidR="00EA694D" w:rsidRDefault="00021E49">
      <w:pPr>
        <w:pStyle w:val="Bibliography"/>
      </w:pPr>
      <w:bookmarkStart w:id="30" w:name="ref-kachergis2013"/>
      <w:bookmarkEnd w:id="29"/>
      <w:r>
        <w:t xml:space="preserve">Kachergis, G., Yu, C., &amp; Shiffrin, R. M. (2013). Actively learning object names across ambiguous situations. </w:t>
      </w:r>
      <w:r>
        <w:rPr>
          <w:i/>
        </w:rPr>
        <w:t>Topics in Cognitive Science</w:t>
      </w:r>
      <w:r>
        <w:t xml:space="preserve">, </w:t>
      </w:r>
      <w:r>
        <w:rPr>
          <w:i/>
        </w:rPr>
        <w:t>5</w:t>
      </w:r>
      <w:r>
        <w:t>(1), 200–213.</w:t>
      </w:r>
    </w:p>
    <w:p w:rsidR="00EA694D" w:rsidRDefault="00021E49">
      <w:pPr>
        <w:pStyle w:val="Bibliography"/>
      </w:pPr>
      <w:bookmarkStart w:id="31" w:name="ref-karasik2014"/>
      <w:bookmarkEnd w:id="30"/>
      <w:r>
        <w:t xml:space="preserve">Karasik, L. B., Tamis-LeMonda, C. S., &amp; Adolph, K. E. (2014). Crawling and walking infants elicit different verbal responses from mothers. </w:t>
      </w:r>
      <w:r>
        <w:rPr>
          <w:i/>
        </w:rPr>
        <w:t>Developmental Science</w:t>
      </w:r>
      <w:r>
        <w:t xml:space="preserve">, </w:t>
      </w:r>
      <w:r>
        <w:rPr>
          <w:i/>
        </w:rPr>
        <w:t>17</w:t>
      </w:r>
      <w:r>
        <w:t>(3), 388–395.</w:t>
      </w:r>
    </w:p>
    <w:p w:rsidR="00EA694D" w:rsidRDefault="00021E49">
      <w:pPr>
        <w:pStyle w:val="Bibliography"/>
      </w:pPr>
      <w:bookmarkStart w:id="32" w:name="ref-Kretch2013"/>
      <w:bookmarkEnd w:id="31"/>
      <w:r>
        <w:t xml:space="preserve">Kretch, K. S., Franchak, J. M., &amp; Adolph, K. E. (2013). Crawling and Walking Infants See the World Differently. </w:t>
      </w:r>
      <w:r>
        <w:rPr>
          <w:i/>
        </w:rPr>
        <w:t>Child Development</w:t>
      </w:r>
      <w:r>
        <w:t xml:space="preserve">, </w:t>
      </w:r>
      <w:r>
        <w:rPr>
          <w:i/>
        </w:rPr>
        <w:t>85</w:t>
      </w:r>
      <w:r>
        <w:t>(4), 1503–1518.</w:t>
      </w:r>
    </w:p>
    <w:p w:rsidR="00EA694D" w:rsidRDefault="00021E49">
      <w:pPr>
        <w:pStyle w:val="Bibliography"/>
      </w:pPr>
      <w:bookmarkStart w:id="33" w:name="ref-legare2013"/>
      <w:bookmarkEnd w:id="32"/>
      <w:r>
        <w:lastRenderedPageBreak/>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p>
    <w:p w:rsidR="00EA694D" w:rsidRDefault="00021E49">
      <w:pPr>
        <w:pStyle w:val="Bibliography"/>
      </w:pPr>
      <w:bookmarkStart w:id="34" w:name="ref-Lyons2011"/>
      <w:bookmarkEnd w:id="33"/>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rsidR="00EA694D" w:rsidRDefault="00021E49">
      <w:pPr>
        <w:pStyle w:val="Bibliography"/>
      </w:pPr>
      <w:bookmarkStart w:id="35" w:name="ref-Marazita2004"/>
      <w:bookmarkEnd w:id="34"/>
      <w:r>
        <w:t xml:space="preserve">Marazita, J. M., &amp; Merriman, W. E. (2004). Young children’s judgment of whether they know names for objects: The metalinguistic ability it reflects and the processes it involves. </w:t>
      </w:r>
      <w:r>
        <w:rPr>
          <w:i/>
        </w:rPr>
        <w:t>Journal of Memory and Language</w:t>
      </w:r>
      <w:r>
        <w:t xml:space="preserve">, </w:t>
      </w:r>
      <w:r>
        <w:rPr>
          <w:i/>
        </w:rPr>
        <w:t>51</w:t>
      </w:r>
      <w:r>
        <w:t>(3), 458–472.</w:t>
      </w:r>
    </w:p>
    <w:p w:rsidR="00EA694D" w:rsidRDefault="00021E49">
      <w:pPr>
        <w:pStyle w:val="Bibliography"/>
      </w:pPr>
      <w:bookmarkStart w:id="36" w:name="ref-Markant2016"/>
      <w:bookmarkEnd w:id="35"/>
      <w:r>
        <w:t xml:space="preserve">Markant, D. B., Ruggeri, A., Gureckis, T. M., &amp; Xu, F. (2016). Enhanced Memory as a Common Effect of Active Learning. </w:t>
      </w:r>
      <w:r>
        <w:rPr>
          <w:i/>
        </w:rPr>
        <w:t>Mind, Brain, and Education</w:t>
      </w:r>
      <w:r>
        <w:t xml:space="preserve">, </w:t>
      </w:r>
      <w:r>
        <w:rPr>
          <w:i/>
        </w:rPr>
        <w:t>10</w:t>
      </w:r>
      <w:r>
        <w:t>(3), 142–152.</w:t>
      </w:r>
    </w:p>
    <w:p w:rsidR="00EA694D" w:rsidRDefault="00021E49">
      <w:pPr>
        <w:pStyle w:val="Bibliography"/>
      </w:pPr>
      <w:bookmarkStart w:id="37" w:name="ref-Markman1977"/>
      <w:bookmarkEnd w:id="36"/>
      <w:r>
        <w:t xml:space="preserve">Markman, E. M. (1977). Realizing that you don’t understand: A preliminary investigation. </w:t>
      </w:r>
      <w:r>
        <w:rPr>
          <w:i/>
        </w:rPr>
        <w:t>Child Development</w:t>
      </w:r>
      <w:r>
        <w:t xml:space="preserve">, </w:t>
      </w:r>
      <w:r>
        <w:rPr>
          <w:i/>
        </w:rPr>
        <w:t>48</w:t>
      </w:r>
      <w:r>
        <w:t>(3), 986–992.</w:t>
      </w:r>
    </w:p>
    <w:p w:rsidR="00EA694D" w:rsidRDefault="00021E49">
      <w:pPr>
        <w:pStyle w:val="Bibliography"/>
      </w:pPr>
      <w:bookmarkStart w:id="38" w:name="ref-markman1990"/>
      <w:bookmarkEnd w:id="37"/>
      <w:r>
        <w:t xml:space="preserve">Markman, E. M. (1990). Constraints children place on word meanings. </w:t>
      </w:r>
      <w:r>
        <w:rPr>
          <w:i/>
        </w:rPr>
        <w:t>Cognitive Science</w:t>
      </w:r>
      <w:r>
        <w:t xml:space="preserve">, </w:t>
      </w:r>
      <w:r>
        <w:rPr>
          <w:i/>
        </w:rPr>
        <w:t>14</w:t>
      </w:r>
      <w:r>
        <w:t>(1), 57–77.</w:t>
      </w:r>
    </w:p>
    <w:p w:rsidR="00EA694D" w:rsidRDefault="00021E49">
      <w:pPr>
        <w:pStyle w:val="Bibliography"/>
      </w:pPr>
      <w:bookmarkStart w:id="39" w:name="ref-Markman1988"/>
      <w:bookmarkEnd w:id="38"/>
      <w:r>
        <w:t xml:space="preserve">Markman, E. M., &amp; Wachtel, G. F. (1988). Children’s use of mutual exclusivity to constrain the meanings of words. </w:t>
      </w:r>
      <w:r>
        <w:rPr>
          <w:i/>
        </w:rPr>
        <w:t>Cognitive Psychology</w:t>
      </w:r>
      <w:r>
        <w:t xml:space="preserve">, </w:t>
      </w:r>
      <w:r>
        <w:rPr>
          <w:i/>
        </w:rPr>
        <w:t>20</w:t>
      </w:r>
      <w:r>
        <w:t>, 121–157.</w:t>
      </w:r>
    </w:p>
    <w:p w:rsidR="00EA694D" w:rsidRDefault="00021E49">
      <w:pPr>
        <w:pStyle w:val="Bibliography"/>
      </w:pPr>
      <w:bookmarkStart w:id="40" w:name="ref-Merriman1989"/>
      <w:bookmarkEnd w:id="39"/>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rsidR="00EA694D" w:rsidRDefault="00021E49">
      <w:pPr>
        <w:pStyle w:val="Bibliography"/>
      </w:pPr>
      <w:bookmarkStart w:id="41" w:name="ref-moore2019"/>
      <w:bookmarkEnd w:id="40"/>
      <w:r>
        <w:lastRenderedPageBreak/>
        <w:t xml:space="preserve">Moore, C., Dailey, S., Garrison, H., Amatuni, A., &amp; Bergelson, E. (2019). Point, walk, talk: Links between three early milestones, from observation and parental report. </w:t>
      </w:r>
      <w:r>
        <w:rPr>
          <w:i/>
        </w:rPr>
        <w:t>Developmental Psychology</w:t>
      </w:r>
      <w:r>
        <w:t>.</w:t>
      </w:r>
    </w:p>
    <w:p w:rsidR="00EA694D" w:rsidRDefault="00021E49">
      <w:pPr>
        <w:pStyle w:val="Bibliography"/>
      </w:pPr>
      <w:bookmarkStart w:id="42" w:name="ref-Rohwer2012"/>
      <w:bookmarkEnd w:id="41"/>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rsidR="00EA694D" w:rsidRDefault="00021E49">
      <w:pPr>
        <w:pStyle w:val="Bibliography"/>
      </w:pPr>
      <w:bookmarkStart w:id="43" w:name="ref-Ruggeri2017"/>
      <w:bookmarkEnd w:id="42"/>
      <w:r>
        <w:t xml:space="preserve">Ruggeri, A., Sim, Z. L., &amp; Xu, F. (2017). "Why is Toma late to school again?" Preschoolers identify the most informative questions. </w:t>
      </w:r>
      <w:r>
        <w:rPr>
          <w:i/>
        </w:rPr>
        <w:t>Developmental Science</w:t>
      </w:r>
      <w:r>
        <w:t>.</w:t>
      </w:r>
    </w:p>
    <w:p w:rsidR="00EA694D" w:rsidRDefault="00021E49">
      <w:pPr>
        <w:pStyle w:val="Bibliography"/>
      </w:pPr>
      <w:bookmarkStart w:id="44" w:name="ref-Schulz2007"/>
      <w:bookmarkEnd w:id="43"/>
      <w:r>
        <w:t xml:space="preserve">Schulz, L. E., &amp; Bonawitz, E. (2007). Serious fun: Preschoolers engage in more exploratory play when evidence is confounded. </w:t>
      </w:r>
      <w:r>
        <w:rPr>
          <w:i/>
        </w:rPr>
        <w:t>Developmental Psychology</w:t>
      </w:r>
      <w:r>
        <w:t xml:space="preserve">, </w:t>
      </w:r>
      <w:r>
        <w:rPr>
          <w:i/>
        </w:rPr>
        <w:t>43</w:t>
      </w:r>
      <w:r>
        <w:t>(4), 1045–1050.</w:t>
      </w:r>
    </w:p>
    <w:p w:rsidR="00EA694D" w:rsidRDefault="00021E49">
      <w:pPr>
        <w:pStyle w:val="Bibliography"/>
      </w:pPr>
      <w:bookmarkStart w:id="45" w:name="ref-settles2009"/>
      <w:bookmarkEnd w:id="44"/>
      <w:r>
        <w:t xml:space="preserve">Settles, B. (2009). </w:t>
      </w:r>
      <w:r>
        <w:rPr>
          <w:i/>
        </w:rPr>
        <w:t>Active learning literature survey</w:t>
      </w:r>
      <w:r>
        <w:t>. University of Wisconsin-Madison Department of Computer Sciences.</w:t>
      </w:r>
    </w:p>
    <w:p w:rsidR="00EA694D" w:rsidRDefault="00021E49">
      <w:pPr>
        <w:pStyle w:val="Bibliography"/>
      </w:pPr>
      <w:bookmarkStart w:id="46" w:name="ref-smith2011"/>
      <w:bookmarkEnd w:id="45"/>
      <w:r>
        <w:t xml:space="preserve">Smith, K., Smith, A. D., &amp; Blythe, R. A. (2011). Cross-situational learning: An experimental study of word-learning mechanisms. </w:t>
      </w:r>
      <w:r>
        <w:rPr>
          <w:i/>
        </w:rPr>
        <w:t>Cognitive Science</w:t>
      </w:r>
      <w:r>
        <w:t xml:space="preserve">, </w:t>
      </w:r>
      <w:r>
        <w:rPr>
          <w:i/>
        </w:rPr>
        <w:t>35</w:t>
      </w:r>
      <w:r>
        <w:t>(3), 480–498.</w:t>
      </w:r>
    </w:p>
    <w:p w:rsidR="00EA694D" w:rsidRDefault="00021E49">
      <w:pPr>
        <w:pStyle w:val="Bibliography"/>
      </w:pPr>
      <w:bookmarkStart w:id="47" w:name="ref-smith2008"/>
      <w:bookmarkEnd w:id="46"/>
      <w:r>
        <w:t xml:space="preserve">Smith, L., &amp; Yu, C. (2008). Infants rapidly learn word-referent mappings via cross-situational statistics. </w:t>
      </w:r>
      <w:r>
        <w:rPr>
          <w:i/>
        </w:rPr>
        <w:t>Cognition</w:t>
      </w:r>
      <w:r>
        <w:t xml:space="preserve">, </w:t>
      </w:r>
      <w:r>
        <w:rPr>
          <w:i/>
        </w:rPr>
        <w:t>106</w:t>
      </w:r>
      <w:r>
        <w:t>(3), 1558–1568.</w:t>
      </w:r>
    </w:p>
    <w:p w:rsidR="00EA694D" w:rsidRDefault="00021E49">
      <w:pPr>
        <w:pStyle w:val="Bibliography"/>
      </w:pPr>
      <w:bookmarkStart w:id="48" w:name="ref-Vaish2011"/>
      <w:bookmarkEnd w:id="47"/>
      <w:r>
        <w:t xml:space="preserve">Vaish, A., Demir, Ö. E., &amp; Baldwin, D. (2011). Thirteen- and 18-month-old infants recognize when they need referential information. </w:t>
      </w:r>
      <w:r>
        <w:rPr>
          <w:i/>
        </w:rPr>
        <w:t>Social Development</w:t>
      </w:r>
      <w:r>
        <w:t xml:space="preserve">, </w:t>
      </w:r>
      <w:r>
        <w:rPr>
          <w:i/>
        </w:rPr>
        <w:t>20</w:t>
      </w:r>
      <w:r>
        <w:t>(3), 431–449.</w:t>
      </w:r>
    </w:p>
    <w:p w:rsidR="00EA694D" w:rsidRDefault="00021E49">
      <w:pPr>
        <w:pStyle w:val="Bibliography"/>
      </w:pPr>
      <w:bookmarkStart w:id="49" w:name="ref-Vredenburgh2015"/>
      <w:bookmarkEnd w:id="48"/>
      <w:r>
        <w:t xml:space="preserve">Vredenburgh, C., &amp; Kushnir, T. (2015). Young children’s help-seeking as active information gathering. </w:t>
      </w:r>
      <w:r>
        <w:rPr>
          <w:i/>
        </w:rPr>
        <w:t>Cognitive Science</w:t>
      </w:r>
      <w:r>
        <w:t xml:space="preserve">, </w:t>
      </w:r>
      <w:r>
        <w:rPr>
          <w:i/>
        </w:rPr>
        <w:t>40</w:t>
      </w:r>
      <w:r>
        <w:t>(3), 697–722.</w:t>
      </w:r>
    </w:p>
    <w:p w:rsidR="00EA694D" w:rsidRDefault="00021E49">
      <w:pPr>
        <w:pStyle w:val="Bibliography"/>
      </w:pPr>
      <w:bookmarkStart w:id="50" w:name="ref-Walden1988"/>
      <w:bookmarkEnd w:id="49"/>
      <w:r>
        <w:lastRenderedPageBreak/>
        <w:t xml:space="preserve">Walden, T. A., &amp; Ogan, T. A. (1988). The development of social referencing. </w:t>
      </w:r>
      <w:r>
        <w:rPr>
          <w:i/>
        </w:rPr>
        <w:t>Child Development</w:t>
      </w:r>
      <w:r>
        <w:t xml:space="preserve">, </w:t>
      </w:r>
      <w:r>
        <w:rPr>
          <w:i/>
        </w:rPr>
        <w:t>59</w:t>
      </w:r>
      <w:r>
        <w:t>(5), 1230–1240.</w:t>
      </w:r>
    </w:p>
    <w:p w:rsidR="00EA694D" w:rsidRDefault="00021E49">
      <w:pPr>
        <w:pStyle w:val="Bibliography"/>
      </w:pPr>
      <w:bookmarkStart w:id="51" w:name="ref-walle2014"/>
      <w:bookmarkEnd w:id="50"/>
      <w:r>
        <w:t xml:space="preserve">Walle, E. A., &amp; Campos, J. J. (2014). Infant language development is related to the acquisition of walking. </w:t>
      </w:r>
      <w:r>
        <w:rPr>
          <w:i/>
        </w:rPr>
        <w:t>Developmental Psychology</w:t>
      </w:r>
      <w:r>
        <w:t xml:space="preserve">, </w:t>
      </w:r>
      <w:r>
        <w:rPr>
          <w:i/>
        </w:rPr>
        <w:t>50</w:t>
      </w:r>
      <w:r>
        <w:t>(2), 336.</w:t>
      </w:r>
    </w:p>
    <w:p w:rsidR="00EA694D" w:rsidRDefault="00021E49">
      <w:pPr>
        <w:pStyle w:val="Bibliography"/>
      </w:pPr>
      <w:bookmarkStart w:id="52" w:name="ref-Xu2013"/>
      <w:bookmarkEnd w:id="51"/>
      <w:r>
        <w:t xml:space="preserve">Xu, F., &amp; Kushnir, T. (2013). Infants are rational constructivist learners. </w:t>
      </w:r>
      <w:r>
        <w:rPr>
          <w:i/>
        </w:rPr>
        <w:t>Current Directions in Psychological Science</w:t>
      </w:r>
      <w:r>
        <w:t xml:space="preserve">, </w:t>
      </w:r>
      <w:r>
        <w:rPr>
          <w:i/>
        </w:rPr>
        <w:t>22</w:t>
      </w:r>
      <w:r>
        <w:t>(1), 28–32.</w:t>
      </w:r>
    </w:p>
    <w:p w:rsidR="00835066" w:rsidRDefault="00021E49">
      <w:pPr>
        <w:pStyle w:val="Bibliography"/>
      </w:pPr>
      <w:bookmarkStart w:id="53" w:name="ref-yurovsky2015"/>
      <w:bookmarkEnd w:id="52"/>
      <w:r>
        <w:t xml:space="preserve">Yurovsky, D., &amp; Frank, M. C. (2015). An integrative account of constraints on cross-situational learning. </w:t>
      </w:r>
      <w:r>
        <w:rPr>
          <w:i/>
        </w:rPr>
        <w:t>Cognition</w:t>
      </w:r>
      <w:r>
        <w:t xml:space="preserve">, </w:t>
      </w:r>
      <w:r>
        <w:rPr>
          <w:i/>
        </w:rPr>
        <w:t>145</w:t>
      </w:r>
      <w:r>
        <w:t>, 53–62.</w:t>
      </w:r>
    </w:p>
    <w:p w:rsidR="00835066" w:rsidRDefault="00835066" w:rsidP="00835066">
      <w:pPr>
        <w:pStyle w:val="BodyText"/>
      </w:pPr>
      <w:r>
        <w:br w:type="page"/>
      </w:r>
    </w:p>
    <w:p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rsidTr="005B3427">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rsidR="005017C3" w:rsidRPr="003C2AF8" w:rsidRDefault="005017C3" w:rsidP="005017C3">
      <w:pPr>
        <w:rPr>
          <w:rFonts w:ascii="Times New Roman" w:hAnsi="Times New Roman" w:cs="Times New Roman"/>
        </w:rPr>
      </w:pPr>
    </w:p>
    <w:p w:rsidR="005017C3" w:rsidRDefault="005017C3" w:rsidP="005017C3">
      <w:pPr>
        <w:rPr>
          <w:rFonts w:ascii="Times New Roman" w:hAnsi="Times New Roman" w:cs="Times New Roman"/>
        </w:rPr>
      </w:pPr>
      <w:r>
        <w:rPr>
          <w:rFonts w:ascii="Times New Roman" w:hAnsi="Times New Roman" w:cs="Times New Roman"/>
        </w:rPr>
        <w:br w:type="page"/>
      </w:r>
    </w:p>
    <w:p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rsidTr="005B3427">
        <w:trPr>
          <w:trHeight w:hRule="exact" w:val="317"/>
        </w:trPr>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bl>
    <w:p w:rsidR="005017C3" w:rsidRPr="00737F49" w:rsidRDefault="005017C3" w:rsidP="005017C3">
      <w:pPr>
        <w:rPr>
          <w:rFonts w:ascii="Times New Roman" w:hAnsi="Times New Roman" w:cs="Times New Roman"/>
        </w:rPr>
      </w:pPr>
    </w:p>
    <w:p w:rsidR="005017C3" w:rsidRDefault="005017C3" w:rsidP="005017C3">
      <w:pPr>
        <w:rPr>
          <w:rFonts w:ascii="Times New Roman" w:hAnsi="Times New Roman"/>
        </w:rPr>
      </w:pPr>
      <w:r>
        <w:br w:type="page"/>
      </w:r>
    </w:p>
    <w:p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rsidTr="005B3427">
        <w:trPr>
          <w:trHeight w:hRule="exact" w:val="317"/>
        </w:trPr>
        <w:tc>
          <w:tcPr>
            <w:tcW w:w="1139"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tcBorders>
              <w:left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bl>
    <w:p w:rsidR="005017C3" w:rsidRDefault="005017C3" w:rsidP="005017C3">
      <w:pPr>
        <w:pStyle w:val="ImageCaption"/>
      </w:pPr>
    </w:p>
    <w:p w:rsidR="005017C3" w:rsidRDefault="005017C3" w:rsidP="005017C3">
      <w:pPr>
        <w:pStyle w:val="Bibliography"/>
      </w:pPr>
    </w:p>
    <w:p w:rsidR="005017C3" w:rsidRPr="005017C3" w:rsidRDefault="005017C3" w:rsidP="005017C3">
      <w:pPr>
        <w:rPr>
          <w:rFonts w:ascii="Times New Roman" w:hAnsi="Times New Roman"/>
        </w:rPr>
      </w:pPr>
      <w:r>
        <w:br w:type="page"/>
      </w:r>
    </w:p>
    <w:p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rsidR="00835066" w:rsidRDefault="00835066">
      <w:pPr>
        <w:rPr>
          <w:rFonts w:ascii="Times New Roman" w:hAnsi="Times New Roman"/>
        </w:rPr>
      </w:pPr>
      <w:r>
        <w:br w:type="page"/>
      </w:r>
    </w:p>
    <w:p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rsidR="00835066" w:rsidRDefault="00835066" w:rsidP="00835066">
      <w:pPr>
        <w:pStyle w:val="ImageCaption"/>
      </w:pPr>
      <w:r>
        <w:t>Figure 2 Accuracy for FF trials in Experiment 1. Error bars are 95 percent confidence intervals.</w:t>
      </w:r>
    </w:p>
    <w:p w:rsidR="00835066" w:rsidRDefault="00835066" w:rsidP="00835066">
      <w:pPr>
        <w:pStyle w:val="BodyText"/>
      </w:pPr>
      <w:r>
        <w:br w:type="page"/>
      </w:r>
    </w:p>
    <w:p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835066" w:rsidRDefault="00835066" w:rsidP="00835066">
      <w:pPr>
        <w:pStyle w:val="ImageCaption"/>
      </w:pPr>
      <w:r>
        <w:t>Figure 4 Histograms of the total number of looks to the speaker in each phase of each experiment, irrespective of condition.</w:t>
      </w:r>
    </w:p>
    <w:p w:rsidR="00835066" w:rsidRDefault="00835066" w:rsidP="00835066">
      <w:pPr>
        <w:pStyle w:val="BodyText"/>
      </w:pPr>
      <w:r>
        <w:br w:type="page"/>
      </w:r>
    </w:p>
    <w:p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rsidR="00835066" w:rsidRDefault="00835066" w:rsidP="00835066">
      <w:pPr>
        <w:pStyle w:val="ImageCaption"/>
      </w:pPr>
      <w:r>
        <w:t>Figure 5 Accuracy for trials with a correct answer available (FF and FN, and all gaze trials) in Experiment 2.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10"/>
    <w:bookmarkEnd w:id="53"/>
    <w:p w:rsidR="00835066" w:rsidRDefault="00835066" w:rsidP="005017C3">
      <w:pPr>
        <w:pStyle w:val="BodyText"/>
        <w:ind w:firstLine="0"/>
      </w:pPr>
    </w:p>
    <w:sectPr w:rsidR="00835066" w:rsidSect="005B342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37D" w:rsidRDefault="0031637D">
      <w:pPr>
        <w:spacing w:after="0"/>
      </w:pPr>
      <w:r>
        <w:separator/>
      </w:r>
    </w:p>
  </w:endnote>
  <w:endnote w:type="continuationSeparator" w:id="0">
    <w:p w:rsidR="0031637D" w:rsidRDefault="00316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37D" w:rsidRDefault="0031637D">
      <w:r>
        <w:separator/>
      </w:r>
    </w:p>
  </w:footnote>
  <w:footnote w:type="continuationSeparator" w:id="0">
    <w:p w:rsidR="0031637D" w:rsidRDefault="0031637D">
      <w:r>
        <w:continuationSeparator/>
      </w:r>
    </w:p>
  </w:footnote>
  <w:footnote w:id="1">
    <w:p w:rsidR="005B3427" w:rsidRDefault="005B3427">
      <w:pPr>
        <w:pStyle w:val="FootnoteText"/>
      </w:pPr>
      <w:r>
        <w:rPr>
          <w:rStyle w:val="FootnoteReference"/>
        </w:rPr>
        <w:footnoteRef/>
      </w:r>
      <w:r>
        <w:t xml:space="preserve"> Planned sample size, exclusion criteria, and analysis plan preregistered at </w:t>
      </w:r>
      <w:hyperlink r:id="rId1">
        <w:r>
          <w:rPr>
            <w:rStyle w:val="Hyperlink"/>
          </w:rPr>
          <w:t>htt</w:t>
        </w:r>
        <w:r>
          <w:rPr>
            <w:rStyle w:val="Hyperlink"/>
          </w:rPr>
          <w:t>p</w:t>
        </w:r>
        <w:r>
          <w:rPr>
            <w:rStyle w:val="Hyperlink"/>
          </w:rPr>
          <w:t>s://osf.io/y7mvt</w:t>
        </w:r>
      </w:hyperlink>
      <w:r>
        <w:t>.</w:t>
      </w:r>
    </w:p>
  </w:footnote>
  <w:footnote w:id="2">
    <w:p w:rsidR="005B3427" w:rsidRDefault="005B3427">
      <w:pPr>
        <w:pStyle w:val="FootnoteText"/>
      </w:pPr>
      <w:r>
        <w:rPr>
          <w:rStyle w:val="FootnoteReference"/>
        </w:rPr>
        <w:footnoteRef/>
      </w:r>
      <w:r>
        <w:t xml:space="preserve"> We did not code looks to the child’s parent, although anecdotally these did occasionally occur.</w:t>
      </w:r>
    </w:p>
  </w:footnote>
  <w:footnote w:id="3">
    <w:p w:rsidR="005B3427" w:rsidRDefault="005B3427">
      <w:pPr>
        <w:pStyle w:val="FootnoteText"/>
      </w:pP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p>
  </w:footnote>
  <w:footnote w:id="4">
    <w:p w:rsidR="005B3427" w:rsidRDefault="005B3427">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1478CF"/>
    <w:rsid w:val="0031637D"/>
    <w:rsid w:val="00360F2E"/>
    <w:rsid w:val="004469CE"/>
    <w:rsid w:val="004E29B3"/>
    <w:rsid w:val="005017C3"/>
    <w:rsid w:val="0056575B"/>
    <w:rsid w:val="00590D07"/>
    <w:rsid w:val="005B3427"/>
    <w:rsid w:val="00784D58"/>
    <w:rsid w:val="007B6978"/>
    <w:rsid w:val="00835066"/>
    <w:rsid w:val="008D6863"/>
    <w:rsid w:val="00A968F7"/>
    <w:rsid w:val="00B86B75"/>
    <w:rsid w:val="00BC48D5"/>
    <w:rsid w:val="00C2194F"/>
    <w:rsid w:val="00C36279"/>
    <w:rsid w:val="00E315A3"/>
    <w:rsid w:val="00E354DB"/>
    <w:rsid w:val="00E46BC6"/>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1B9B4"/>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 w:type="character" w:styleId="FollowedHyperlink">
    <w:name w:val="FollowedHyperlink"/>
    <w:basedOn w:val="DefaultParagraphFont"/>
    <w:semiHidden/>
    <w:unhideWhenUsed/>
    <w:rsid w:val="00C219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42</Pages>
  <Words>9013</Words>
  <Characters>51379</Characters>
  <Application>Microsoft Office Word</Application>
  <DocSecurity>0</DocSecurity>
  <Lines>428</Lines>
  <Paragraphs>1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s social information seeking is sensitive to referential ambiguity</vt:lpstr>
      <vt:lpstr>Untitled</vt:lpstr>
    </vt:vector>
  </TitlesOfParts>
  <Company/>
  <LinksUpToDate>false</LinksUpToDate>
  <CharactersWithSpaces>6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Benjamin Edward deMayo</cp:lastModifiedBy>
  <cp:revision>10</cp:revision>
  <dcterms:created xsi:type="dcterms:W3CDTF">2020-01-06T23:29:00Z</dcterms:created>
  <dcterms:modified xsi:type="dcterms:W3CDTF">2020-02-27T01:45:00Z</dcterms:modified>
</cp:coreProperties>
</file>